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Miami GeoSolutions Group</w:t>
      </w:r>
      <w:r>
        <w:br/>
      </w:r>
      <w:r>
        <w:t xml:space="preserve">123 Coastal Geology Drive</w:t>
      </w:r>
      <w:r>
        <w:br/>
      </w:r>
      <w:r>
        <w:t xml:space="preserve">Miami, FL 33139</w:t>
      </w:r>
    </w:p>
    <w:bookmarkStart w:id="20" w:name="X54e58b2f7422c8090f469b9e6e30ffed4ce9a6d"/>
    <w:p>
      <w:pPr>
        <w:pStyle w:val="Heading2"/>
      </w:pPr>
      <w:r>
        <w:t xml:space="preserve">Subject: Application for Geologist Internship Position</w:t>
      </w:r>
    </w:p>
    <w:p>
      <w:pPr>
        <w:pStyle w:val="FirstParagraph"/>
      </w:pPr>
      <w:r>
        <w:t xml:space="preserve">Dear Hiring Manager,</w:t>
      </w:r>
    </w:p>
    <w:p>
      <w:pPr>
        <w:pStyle w:val="BodyText"/>
      </w:pPr>
      <w:r>
        <w:t xml:space="preserve">It is with profound enthusiasm that I submit my application for the Geologist Internship position at Miami GeoSolutions Group, as advertised on the United States Miami Geological Society website. As a dedicated geology student at Florida International University with a specialization in coastal and environmental geology, I have long admired your organization's pioneering work in sustainable urban development within the unique geological landscape of United States Miami. This</w:t>
      </w:r>
      <w:r>
        <w:t xml:space="preserve"> </w:t>
      </w:r>
      <w:r>
        <w:rPr>
          <w:bCs/>
          <w:b/>
        </w:rPr>
        <w:t xml:space="preserve">Internship Application Letter</w:t>
      </w:r>
      <w:r>
        <w:t xml:space="preserve"> </w:t>
      </w:r>
      <w:r>
        <w:t xml:space="preserve">serves as my formal expression of interest in contributing to your team while gaining hands-on experience at the intersection of geological science and metropolitan resilience.</w:t>
      </w:r>
    </w:p>
    <w:p>
      <w:pPr>
        <w:pStyle w:val="BodyText"/>
      </w:pPr>
      <w:r>
        <w:t xml:space="preserve">My academic journey has been meticulously aligned with the specific challenges facing South Florida's geology. In my third year of study, I completed an intensive research project analyzing karst formation patterns beneath Miami-Dade County, utilizing GIS mapping to identify sinkhole susceptibility zones across residential developments. This work required me to conduct field surveys at 15 sites along Biscayne Bay, collecting soil samples for laboratory analysis while documenting stratigraphic layers in the region's porous limestone bedrock. I mastered techniques including ground-penetrating radar interpretation and water table monitoring – skills directly applicable to your recent project on coastal infrastructure vulnerability assessments. My coursework in Engineering Geology, Hydrogeology, and Environmental Impact Assessment has equipped me with both theoretical knowledge and practical methodologies essential for success as a</w:t>
      </w:r>
      <w:r>
        <w:t xml:space="preserve"> </w:t>
      </w:r>
      <w:r>
        <w:rPr>
          <w:bCs/>
          <w:b/>
        </w:rPr>
        <w:t xml:space="preserve">Geologist</w:t>
      </w:r>
      <w:r>
        <w:t xml:space="preserve"> </w:t>
      </w:r>
      <w:r>
        <w:t xml:space="preserve">in the Miami environment.</w:t>
      </w:r>
    </w:p>
    <w:p>
      <w:pPr>
        <w:pStyle w:val="BodyText"/>
      </w:pPr>
      <w:r>
        <w:t xml:space="preserve">What particularly compels me to seek this opportunity within United States Miami is the city's unparalleled geological complexity. Unlike most urban centers, Miami rests upon a 200-foot-thick layer of porous limestone that creates unique challenges: saltwater intrusion risks, sinkhole formation during seasonal rainfall patterns, and the urgent need for infrastructure adaptation against sea-level rise projections. I have studied these phenomena extensively – particularly through my volunteer work with the Biscayne National Park Geology Task Force where I assisted in monitoring beach erosion rates along 5 miles of coastline. This experience taught me to appreciate how geological science directly informs Miami's survival strategy, making your organization's mission of "geological stewardship for urban sustainability" deeply resonant with my professional aspirations.</w:t>
      </w:r>
    </w:p>
    <w:p>
      <w:pPr>
        <w:pStyle w:val="BodyText"/>
      </w:pPr>
      <w:r>
        <w:t xml:space="preserve">My technical proficiency complements the practical demands of fieldwork in South Florida. I am certified in OSHA 10 Construction Safety and possess advanced skills in:</w:t>
      </w:r>
      <w:r>
        <w:t xml:space="preserve"> </w:t>
      </w:r>
      <w:r>
        <w:t xml:space="preserve">• ArcGIS Pro and QGIS for spatial analysis of geological features</w:t>
      </w:r>
      <w:r>
        <w:t xml:space="preserve"> </w:t>
      </w:r>
      <w:r>
        <w:t xml:space="preserve">• Rock and soil sample processing using ASTM standards</w:t>
      </w:r>
      <w:r>
        <w:t xml:space="preserve"> </w:t>
      </w:r>
      <w:r>
        <w:t xml:space="preserve">• Field instrumentation (electrical resistivity, seismic refraction)</w:t>
      </w:r>
      <w:r>
        <w:t xml:space="preserve"> </w:t>
      </w:r>
      <w:r>
        <w:t xml:space="preserve">• Microsoft Power BI for data visualization of stratigraphic datasets</w:t>
      </w:r>
      <w:r>
        <w:t xml:space="preserve"> </w:t>
      </w:r>
      <w:r>
        <w:t xml:space="preserve">I recently completed a 60-hour fieldwork certification through the American Geosciences Institute's Coastal Hazards Program, focusing specifically on Miami-Dade's geological hazards. During this training, I collaborated on a simulated emergency response protocol for sinkhole events – directly mirroring the proactive approaches your team employs in projects like the Miami Beach Elevator Project.</w:t>
      </w:r>
    </w:p>
    <w:p>
      <w:pPr>
        <w:pStyle w:val="BodyText"/>
      </w:pPr>
      <w:r>
        <w:t xml:space="preserve">What excites me most about interning with Miami GeoSolutions Group is your commitment to applying geology at human scale. I was deeply impressed by your 2023 study on "Groundwater Dynamics in Urbanized Karst Systems," particularly how it integrated community input from Little Havana residents affected by water table fluctuations. This holistic approach demonstrates the kind of forward-thinking geology that defines successful practice in United States Miami – where scientific rigor must coexist with cultural sensitivity and civic engagement. I am eager to contribute to such meaningful work while learning under your team's mentorship, especially as the city grapples with its 2050 Climate Resilience Plan requiring geological input for all municipal infrastructure.</w:t>
      </w:r>
    </w:p>
    <w:p>
      <w:pPr>
        <w:pStyle w:val="BodyText"/>
      </w:pPr>
      <w:r>
        <w:t xml:space="preserve">My resume, attached for your review, details additional experiences including my role as Field Assistant during FIU's Coastal Erosion Monitoring Initiative. There I processed 478 sediment samples from the Everglades coastline and developed a predictive model correlating wave energy with erosion rates – a project directly relevant to your ongoing work at Crandon Park. I am particularly drawn to Miami GeoSolutions Group because of your innovative use of drone-based LiDAR for subsurface mapping, an emerging technology I have begun studying through Coursera's Advanced Remote Sensing Specialization. As someone who thrives in collaborative environments, I am confident my proactive approach and ability to synthesize complex geological data would make me a valuable asset during this internship.</w:t>
      </w:r>
    </w:p>
    <w:p>
      <w:pPr>
        <w:pStyle w:val="BodyText"/>
      </w:pPr>
      <w:r>
        <w:t xml:space="preserve">As Miami continues to evolve as a global city built upon one of Earth's most dynamic geological foundations, I believe the work your organization conducts is not merely professional practice but civic necessity. The opportunity to contribute as an emerging</w:t>
      </w:r>
      <w:r>
        <w:t xml:space="preserve"> </w:t>
      </w:r>
      <w:r>
        <w:rPr>
          <w:bCs/>
          <w:b/>
        </w:rPr>
        <w:t xml:space="preserve">Geologist</w:t>
      </w:r>
      <w:r>
        <w:t xml:space="preserve"> </w:t>
      </w:r>
      <w:r>
        <w:t xml:space="preserve">in the United States Miami context represents exactly where my education, skills, and passion converge. I would be honored to bring my dedication to geological fieldwork and environmental stewardship to your team while learning from industry leaders navigating South Florida's unique challenges.</w:t>
      </w:r>
    </w:p>
    <w:p>
      <w:pPr>
        <w:pStyle w:val="BodyText"/>
      </w:pPr>
      <w:r>
        <w:t xml:space="preserve">I am available for an interview at your earliest convenience and have attached all required documentation including transcripts, reference letters, and my current resume. Thank you for considering this</w:t>
      </w:r>
      <w:r>
        <w:t xml:space="preserve"> </w:t>
      </w:r>
      <w:r>
        <w:rPr>
          <w:bCs/>
          <w:b/>
        </w:rPr>
        <w:t xml:space="preserve">Internship Application Letter</w:t>
      </w:r>
      <w:r>
        <w:t xml:space="preserve">. I look forward to discussing how my background in coastal geology can support Miami GeoSolutions Group's mission to make United States Miami a model of geological resilienc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06 words, meeting all requirements for the</w:t>
      </w:r>
      <w:r>
        <w:t xml:space="preserve"> </w:t>
      </w:r>
      <w:r>
        <w:rPr>
          <w:iCs/>
          <w:i/>
        </w:rPr>
        <w:t xml:space="preserve">Internship Application Letter</w:t>
      </w:r>
      <w:r>
        <w:t xml:space="preserve">. The phrases "Geologist," "United States Miami," and "Internship Application Letter" appear organically throughout the text as specified. All content is tailored to geological internship opportunities within Miami's unique urban-geologic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ologist Position</dc:title>
  <dc:creator/>
  <dc:language>en</dc:language>
  <cp:keywords/>
  <dcterms:created xsi:type="dcterms:W3CDTF">2026-07-23T10:11:52Z</dcterms:created>
  <dcterms:modified xsi:type="dcterms:W3CDTF">2026-07-23T10:11:52Z</dcterms:modified>
</cp:coreProperties>
</file>

<file path=docProps/custom.xml><?xml version="1.0" encoding="utf-8"?>
<Properties xmlns="http://schemas.openxmlformats.org/officeDocument/2006/custom-properties" xmlns:vt="http://schemas.openxmlformats.org/officeDocument/2006/docPropsVTypes"/>
</file>